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a2c4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20T10:01:25Z</dcterms:created>
  <dcterms:modified xsi:type="dcterms:W3CDTF">2022-01-20T10:01:25Z</dcterms:modified>
</cp:coreProperties>
</file>